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95AA7" w:rsidRDefault="00286842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32"/>
          <w:szCs w:val="32"/>
        </w:rPr>
        <w:t>TnP</w:t>
      </w:r>
      <w:proofErr w:type="spellEnd"/>
      <w:r>
        <w:rPr>
          <w:rFonts w:ascii="Times New Roman" w:hAnsi="Times New Roman" w:cs="Times New Roman"/>
          <w:b/>
          <w:bCs/>
          <w:sz w:val="32"/>
          <w:szCs w:val="32"/>
        </w:rPr>
        <w:t xml:space="preserve"> Question Bank for the forthcoming batches</w:t>
      </w:r>
      <w:r>
        <w:rPr>
          <w:rFonts w:ascii="Times New Roman" w:hAnsi="Times New Roman" w:cs="Times New Roman"/>
          <w:sz w:val="24"/>
          <w:szCs w:val="24"/>
        </w:rPr>
        <w:t xml:space="preserve"> (upload at – bit.ly/QuesBank18)</w:t>
      </w:r>
    </w:p>
    <w:p w:rsidR="00695AA7" w:rsidRDefault="00286842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You are requested to mention the following details in the best possible manner for the junior batches to 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</w:t>
      </w:r>
      <w:r>
        <w:rPr>
          <w:rFonts w:ascii="Times New Roman" w:hAnsi="Times New Roman" w:cs="Times New Roman"/>
          <w:sz w:val="24"/>
          <w:szCs w:val="24"/>
        </w:rPr>
        <w:t>other sections that you deem fit.</w:t>
      </w: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Name -</w:t>
      </w:r>
      <w:r>
        <w:rPr>
          <w:rFonts w:ascii="Times New Roman" w:hAnsi="Times New Roman" w:cs="Times New Roman"/>
          <w:sz w:val="28"/>
          <w:szCs w:val="28"/>
        </w:rPr>
        <w:t>……</w:t>
      </w:r>
      <w:r>
        <w:rPr>
          <w:rFonts w:ascii="Times New Roman" w:hAnsi="Times New Roman" w:cs="Times New Roman"/>
          <w:sz w:val="28"/>
          <w:szCs w:val="28"/>
          <w:lang w:val="en-US"/>
        </w:rPr>
        <w:t>Ashwyn Singh</w:t>
      </w:r>
      <w:r>
        <w:rPr>
          <w:rFonts w:ascii="Times New Roman" w:hAnsi="Times New Roman" w:cs="Times New Roman"/>
          <w:sz w:val="28"/>
          <w:szCs w:val="28"/>
        </w:rPr>
        <w:t>………………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Enrolment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No.</w:t>
      </w:r>
      <w:r>
        <w:rPr>
          <w:rFonts w:ascii="Times New Roman" w:hAnsi="Times New Roman" w:cs="Times New Roman"/>
          <w:sz w:val="28"/>
          <w:szCs w:val="28"/>
          <w:lang w:val="en-US"/>
        </w:rPr>
        <w:t>9915103114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……………..      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Batch </w:t>
      </w:r>
      <w:r>
        <w:rPr>
          <w:rFonts w:ascii="Times New Roman" w:hAnsi="Times New Roman" w:cs="Times New Roman"/>
          <w:sz w:val="28"/>
          <w:szCs w:val="28"/>
        </w:rPr>
        <w:t xml:space="preserve">- </w:t>
      </w:r>
      <w:r>
        <w:rPr>
          <w:rFonts w:ascii="Times New Roman" w:hAnsi="Times New Roman" w:cs="Times New Roman"/>
          <w:sz w:val="28"/>
          <w:szCs w:val="28"/>
          <w:lang w:val="en-US"/>
        </w:rPr>
        <w:t>F3</w:t>
      </w:r>
      <w:r>
        <w:rPr>
          <w:rFonts w:ascii="Times New Roman" w:hAnsi="Times New Roman" w:cs="Times New Roman"/>
          <w:sz w:val="28"/>
          <w:szCs w:val="28"/>
        </w:rPr>
        <w:t>…….</w:t>
      </w:r>
    </w:p>
    <w:p w:rsidR="00695AA7" w:rsidRDefault="00286842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Contact No. 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</w:t>
      </w:r>
      <w:r>
        <w:rPr>
          <w:rFonts w:ascii="Times New Roman" w:hAnsi="Times New Roman" w:cs="Times New Roman"/>
          <w:b/>
          <w:bCs/>
          <w:sz w:val="28"/>
          <w:szCs w:val="28"/>
        </w:rPr>
        <w:t>-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 9717235343</w:t>
      </w:r>
      <w:bookmarkStart w:id="0" w:name="_GoBack"/>
      <w:bookmarkEnd w:id="0"/>
      <w:r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…………</w:t>
      </w:r>
      <w:r>
        <w:rPr>
          <w:rFonts w:ascii="Times New Roman" w:hAnsi="Times New Roman" w:cs="Times New Roman"/>
          <w:sz w:val="28"/>
          <w:szCs w:val="28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</w:rPr>
        <w:t>Company’s Name and Profile</w:t>
      </w:r>
      <w:r>
        <w:rPr>
          <w:rFonts w:ascii="Times New Roman" w:hAnsi="Times New Roman" w:cs="Times New Roman"/>
          <w:sz w:val="28"/>
          <w:szCs w:val="28"/>
        </w:rPr>
        <w:t xml:space="preserve"> -.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 Cognizant</w:t>
      </w:r>
    </w:p>
    <w:p w:rsidR="00695AA7" w:rsidRDefault="00286842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Personal Assistant trainee</w:t>
      </w:r>
      <w:r>
        <w:rPr>
          <w:rFonts w:ascii="Times New Roman" w:hAnsi="Times New Roman" w:cs="Times New Roman"/>
          <w:sz w:val="28"/>
          <w:szCs w:val="28"/>
        </w:rPr>
        <w:t>.……...………...</w:t>
      </w: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Technical Questions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(Mentio</w:t>
      </w:r>
      <w:r>
        <w:rPr>
          <w:rFonts w:ascii="Times New Roman" w:hAnsi="Times New Roman" w:cs="Times New Roman"/>
          <w:sz w:val="24"/>
          <w:szCs w:val="24"/>
        </w:rPr>
        <w:t>n below all the technical questions asked during the interview and coding/technical round):</w:t>
      </w: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 was asked about which 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 xml:space="preserve">was my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favourit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topic in CS department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>. My answer was Cloud computing</w:t>
      </w: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Questions were- 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s cloud computing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w does it work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ere ar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he servers located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s it safe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What is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microsoft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zure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can u do to increase the cloud security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s amazon web services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w do they work? IS it safe? Where are the HQ located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w do you deploy an application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Draw the model of Cloud computing</w:t>
      </w:r>
      <w:r>
        <w:rPr>
          <w:rFonts w:ascii="Times New Roman" w:hAnsi="Times New Roman" w:cs="Times New Roman"/>
          <w:sz w:val="24"/>
          <w:szCs w:val="24"/>
          <w:lang w:val="en-US"/>
        </w:rPr>
        <w:t>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Layers of cloud computing with example?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ncryption techniques, most used least used most safe least safe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 program</w:t>
      </w:r>
    </w:p>
    <w:p w:rsidR="00695AA7" w:rsidRDefault="00286842">
      <w:pPr>
        <w:numPr>
          <w:ilvl w:val="0"/>
          <w:numId w:val="1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f I reject you right now</w:t>
      </w:r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..</w:t>
      </w:r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( I got placed XD)</w:t>
      </w:r>
    </w:p>
    <w:p w:rsidR="00695AA7" w:rsidRDefault="00695AA7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HR Questions </w:t>
      </w:r>
      <w:r>
        <w:rPr>
          <w:rFonts w:ascii="Times New Roman" w:hAnsi="Times New Roman" w:cs="Times New Roman"/>
          <w:sz w:val="24"/>
          <w:szCs w:val="24"/>
        </w:rPr>
        <w:t xml:space="preserve">(Mention below all the HR/Non-technical questions asked during the </w:t>
      </w:r>
      <w:r>
        <w:rPr>
          <w:rFonts w:ascii="Times New Roman" w:hAnsi="Times New Roman" w:cs="Times New Roman"/>
          <w:sz w:val="24"/>
          <w:szCs w:val="24"/>
        </w:rPr>
        <w:t>interview):</w:t>
      </w: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My HR interview was very short.</w:t>
      </w:r>
    </w:p>
    <w:p w:rsidR="00695AA7" w:rsidRDefault="00286842">
      <w:pPr>
        <w:numPr>
          <w:ilvl w:val="0"/>
          <w:numId w:val="2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s the minimum time required to debug a code</w:t>
      </w:r>
    </w:p>
    <w:p w:rsidR="00695AA7" w:rsidRDefault="00286842">
      <w:pPr>
        <w:numPr>
          <w:ilvl w:val="0"/>
          <w:numId w:val="2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hat if I give you a laptop will you be able to debug this code?</w:t>
      </w:r>
    </w:p>
    <w:p w:rsidR="00695AA7" w:rsidRDefault="00286842">
      <w:pPr>
        <w:numPr>
          <w:ilvl w:val="0"/>
          <w:numId w:val="2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ow much minimum time will you take to develop an app?</w:t>
      </w:r>
    </w:p>
    <w:p w:rsidR="00695AA7" w:rsidRDefault="00286842">
      <w:pPr>
        <w:numPr>
          <w:ilvl w:val="0"/>
          <w:numId w:val="2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an you develop it right now?</w:t>
      </w:r>
    </w:p>
    <w:p w:rsidR="00695AA7" w:rsidRDefault="00286842">
      <w:pPr>
        <w:numPr>
          <w:ilvl w:val="0"/>
          <w:numId w:val="2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Take this la</w:t>
      </w:r>
      <w:r>
        <w:rPr>
          <w:rFonts w:ascii="Times New Roman" w:hAnsi="Times New Roman" w:cs="Times New Roman"/>
          <w:sz w:val="24"/>
          <w:szCs w:val="24"/>
          <w:lang w:val="en-US"/>
        </w:rPr>
        <w:t>ptop and develop it.</w:t>
      </w:r>
    </w:p>
    <w:p w:rsidR="00695AA7" w:rsidRDefault="00695A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695AA7" w:rsidRDefault="00695A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695AA7" w:rsidRDefault="00695AA7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GD/ JAM Topi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:rsidR="00695AA7" w:rsidRDefault="00695AA7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y other tips for juniors:</w:t>
      </w:r>
    </w:p>
    <w:p w:rsidR="00695AA7" w:rsidRDefault="00286842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Follow these tips and you will easily crack-</w:t>
      </w:r>
    </w:p>
    <w:p w:rsidR="00695AA7" w:rsidRDefault="00286842"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ave a good knowledge of one coding language.</w:t>
      </w:r>
    </w:p>
    <w:p w:rsidR="00695AA7" w:rsidRDefault="00286842"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Know the basics very well</w:t>
      </w:r>
    </w:p>
    <w:p w:rsidR="00695AA7" w:rsidRDefault="00286842"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tart practicing aptitude from now use INDIABIX or online sites</w:t>
      </w:r>
    </w:p>
    <w:p w:rsidR="00695AA7" w:rsidRDefault="00286842"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Be confident during interview </w:t>
      </w:r>
    </w:p>
    <w:p w:rsidR="00695AA7" w:rsidRDefault="00286842"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ar a coat during interview for a better impression.</w:t>
      </w:r>
    </w:p>
    <w:p w:rsidR="00695AA7" w:rsidRDefault="00286842">
      <w:pPr>
        <w:numPr>
          <w:ilvl w:val="0"/>
          <w:numId w:val="3"/>
        </w:num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Even if they tell you that they will reject you don’t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oose</w:t>
      </w:r>
      <w:proofErr w:type="spellEnd"/>
      <w:r>
        <w:rPr>
          <w:rFonts w:ascii="Times New Roman" w:hAnsi="Times New Roman" w:cs="Times New Roman"/>
          <w:sz w:val="24"/>
          <w:szCs w:val="24"/>
          <w:lang w:val="en-US"/>
        </w:rPr>
        <w:t xml:space="preserve"> hope or get sad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  <w:lang w:val="en-US"/>
        </w:rPr>
        <w:t>its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  <w:lang w:val="en-US"/>
        </w:rPr>
        <w:t xml:space="preserve"> a trap. </w:t>
      </w:r>
    </w:p>
    <w:sectPr w:rsidR="00695AA7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2375D52"/>
    <w:multiLevelType w:val="singleLevel"/>
    <w:tmpl w:val="82375D52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2750D633"/>
    <w:multiLevelType w:val="singleLevel"/>
    <w:tmpl w:val="2750D633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7FFF02EA"/>
    <w:multiLevelType w:val="singleLevel"/>
    <w:tmpl w:val="7FFF02EA"/>
    <w:lvl w:ilvl="0">
      <w:start w:val="1"/>
      <w:numFmt w:val="decimal"/>
      <w:suff w:val="space"/>
      <w:lvlText w:val="%1."/>
      <w:lvlJc w:val="left"/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274FB8"/>
    <w:rsid w:val="00286842"/>
    <w:rsid w:val="004D63F9"/>
    <w:rsid w:val="00695AA7"/>
    <w:rsid w:val="00735037"/>
    <w:rsid w:val="00810F0C"/>
    <w:rsid w:val="009C5B99"/>
    <w:rsid w:val="00AD3F36"/>
    <w:rsid w:val="00C914ED"/>
    <w:rsid w:val="3A0948D8"/>
    <w:rsid w:val="496C1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CE83CA2-1B23-41CD-8F53-28D12118A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0</Words>
  <Characters>1655</Characters>
  <Application>Microsoft Office Word</Application>
  <DocSecurity>0</DocSecurity>
  <Lines>13</Lines>
  <Paragraphs>3</Paragraphs>
  <ScaleCrop>false</ScaleCrop>
  <Company>HP</Company>
  <LinksUpToDate>false</LinksUpToDate>
  <CharactersWithSpaces>19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Ashwyn Singh</cp:lastModifiedBy>
  <cp:revision>2</cp:revision>
  <dcterms:created xsi:type="dcterms:W3CDTF">2019-01-02T13:44:00Z</dcterms:created>
  <dcterms:modified xsi:type="dcterms:W3CDTF">2019-01-02T1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592</vt:lpwstr>
  </property>
</Properties>
</file>